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5aca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9212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7T18:15:25Z</dcterms:created>
  <dcterms:modified xsi:type="dcterms:W3CDTF">2022-01-27T18:15:25Z</dcterms:modified>
</cp:coreProperties>
</file>